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C3E293" w14:textId="2BD30BDE" w:rsidR="00662049" w:rsidRDefault="00662049" w:rsidP="00662049">
      <w:pPr>
        <w:pStyle w:val="Title"/>
      </w:pPr>
      <w:r>
        <w:t>Feedback for Project Number 36</w:t>
      </w:r>
    </w:p>
    <w:p w14:paraId="3CD80BA7" w14:textId="77777777" w:rsidR="00662049" w:rsidRDefault="00662049" w:rsidP="00662049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4743CF06" w14:textId="491BBA10" w:rsidR="00662049" w:rsidRPr="009C09A7" w:rsidRDefault="00EF36EC" w:rsidP="00662049">
      <w:pPr>
        <w:pStyle w:val="BodyText"/>
      </w:pPr>
      <w:r>
        <w:t xml:space="preserve">It is </w:t>
      </w:r>
      <w:proofErr w:type="gramStart"/>
      <w:r>
        <w:t>a</w:t>
      </w:r>
      <w:proofErr w:type="gramEnd"/>
      <w:r>
        <w:t xml:space="preserve"> interactive bar chart. </w:t>
      </w:r>
    </w:p>
    <w:p w14:paraId="0F69EC5A" w14:textId="77777777" w:rsidR="00662049" w:rsidRDefault="00662049" w:rsidP="00662049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6D9D03FF" w14:textId="53F5171B" w:rsidR="00662049" w:rsidRDefault="00EF36EC" w:rsidP="00662049">
      <w:pPr>
        <w:pStyle w:val="BodyText"/>
      </w:pPr>
      <w:r>
        <w:t>Comparison of two universities according to their size (S, M, L and XL).</w:t>
      </w:r>
    </w:p>
    <w:p w14:paraId="3BAF3C88" w14:textId="77777777" w:rsidR="00662049" w:rsidRDefault="00662049" w:rsidP="00662049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4CB200A7" w14:textId="37C8D33A" w:rsidR="00662049" w:rsidRDefault="00573B69" w:rsidP="00662049">
      <w:pPr>
        <w:pStyle w:val="BodyText"/>
      </w:pPr>
      <w:r>
        <w:t xml:space="preserve">First, in the side bar, the “University Size” could be </w:t>
      </w:r>
      <w:r w:rsidR="00DE0056">
        <w:t xml:space="preserve">better </w:t>
      </w:r>
      <w:r>
        <w:t xml:space="preserve">arranged as </w:t>
      </w:r>
      <w:r w:rsidR="00DE0056">
        <w:t>“</w:t>
      </w:r>
      <w:r>
        <w:t>S, M, L, XL</w:t>
      </w:r>
      <w:r w:rsidR="00DE0056">
        <w:t>”</w:t>
      </w:r>
      <w:r>
        <w:t xml:space="preserve">, instead of </w:t>
      </w:r>
      <w:r w:rsidR="00DE0056">
        <w:t>“</w:t>
      </w:r>
      <w:r>
        <w:t>L, M, S, XL</w:t>
      </w:r>
      <w:r w:rsidR="00DE0056">
        <w:t>”</w:t>
      </w:r>
      <w:r>
        <w:t>.</w:t>
      </w:r>
    </w:p>
    <w:p w14:paraId="3FF715C9" w14:textId="510F20F5" w:rsidR="00573B69" w:rsidRDefault="00573B69" w:rsidP="00662049">
      <w:pPr>
        <w:pStyle w:val="BodyText"/>
      </w:pPr>
      <w:r>
        <w:t>Second, I do not understand the values in bar chart. For example, what does it mean that “</w:t>
      </w:r>
      <w:proofErr w:type="spellStart"/>
      <w:r>
        <w:t>FacultyStudent</w:t>
      </w:r>
      <w:proofErr w:type="spellEnd"/>
      <w:r>
        <w:t xml:space="preserve">” has two values “100” and “100”? </w:t>
      </w:r>
    </w:p>
    <w:p w14:paraId="63CFD8F0" w14:textId="77777777" w:rsidR="00662049" w:rsidRDefault="00662049" w:rsidP="00662049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37C259F6" w14:textId="7C086155" w:rsidR="00662049" w:rsidRDefault="00C02DC3" w:rsidP="00662049">
      <w:pPr>
        <w:pStyle w:val="BodyText"/>
      </w:pPr>
      <w:r>
        <w:t>First, I would add the data source and the raw data.</w:t>
      </w:r>
    </w:p>
    <w:p w14:paraId="688AE45A" w14:textId="58FC0A9A" w:rsidR="00C02DC3" w:rsidRDefault="00C02DC3" w:rsidP="00662049">
      <w:pPr>
        <w:pStyle w:val="BodyText"/>
      </w:pPr>
      <w:r>
        <w:t>Second, I would add explanations of how each variable is defined, such as what does “university size</w:t>
      </w:r>
      <w:r w:rsidR="00C43592">
        <w:t>”</w:t>
      </w:r>
      <w:r>
        <w:t xml:space="preserve"> mean</w:t>
      </w:r>
      <w:r w:rsidR="00C43592">
        <w:t>,</w:t>
      </w:r>
      <w:r w:rsidR="00573B69">
        <w:t xml:space="preserve"> the</w:t>
      </w:r>
      <w:r w:rsidR="00C43592">
        <w:t xml:space="preserve"> number of faculties/students or the area</w:t>
      </w:r>
      <w:r w:rsidR="00DE0056">
        <w:t xml:space="preserve"> of the university</w:t>
      </w:r>
      <w:r w:rsidR="00C43592">
        <w:t>?</w:t>
      </w:r>
    </w:p>
    <w:p w14:paraId="360205FD" w14:textId="77777777" w:rsidR="00662049" w:rsidRDefault="00662049" w:rsidP="00662049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06AC89AA" w14:textId="2405F4ED" w:rsidR="00662049" w:rsidRDefault="00EF36EC" w:rsidP="00662049">
      <w:pPr>
        <w:pStyle w:val="BodyText"/>
      </w:pPr>
      <w:r>
        <w:t>First, I like the color of the bar chart.</w:t>
      </w:r>
    </w:p>
    <w:p w14:paraId="1391DFB3" w14:textId="49D16DA2" w:rsidR="00EF36EC" w:rsidRDefault="00EF36EC" w:rsidP="00662049">
      <w:pPr>
        <w:pStyle w:val="BodyText"/>
      </w:pPr>
      <w:r>
        <w:t>Second, the idea that compare</w:t>
      </w:r>
      <w:r w:rsidR="004E496B">
        <w:t>s</w:t>
      </w:r>
      <w:r>
        <w:t xml:space="preserve"> the universities within similar sizes is reasonable.</w:t>
      </w:r>
    </w:p>
    <w:p w14:paraId="594C8ECA" w14:textId="1A9F35ED" w:rsidR="00EF36EC" w:rsidRDefault="00EF36EC" w:rsidP="00662049">
      <w:pPr>
        <w:pStyle w:val="BodyText"/>
      </w:pPr>
      <w:r>
        <w:t>Third, the presenter let us choose countries</w:t>
      </w:r>
      <w:r w:rsidR="004E496B">
        <w:t xml:space="preserve"> first</w:t>
      </w:r>
      <w:r>
        <w:t>, and it makes us to find the universities easier.</w:t>
      </w:r>
    </w:p>
    <w:p w14:paraId="39470275" w14:textId="489F2D5F" w:rsidR="00EF36EC" w:rsidRDefault="00EF36EC" w:rsidP="00662049">
      <w:pPr>
        <w:pStyle w:val="BodyText"/>
      </w:pPr>
      <w:r>
        <w:t>Fourth, the “Overall” category is useful.</w:t>
      </w:r>
    </w:p>
    <w:p w14:paraId="2429EE90" w14:textId="77777777" w:rsidR="00662049" w:rsidRDefault="00662049" w:rsidP="00662049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77B1DFCD" w14:textId="09273DEA" w:rsidR="00662049" w:rsidRDefault="0007280D" w:rsidP="00662049">
      <w:pPr>
        <w:pStyle w:val="BodyText"/>
      </w:pPr>
      <w:r>
        <w:t xml:space="preserve">Overall, the chart is straightforward, and the color design is beautiful. I like this project. </w:t>
      </w:r>
    </w:p>
    <w:p w14:paraId="7DE3C556" w14:textId="77777777" w:rsidR="00662049" w:rsidRDefault="00662049" w:rsidP="00662049"/>
    <w:p w14:paraId="77F4CCD3" w14:textId="77777777" w:rsidR="002D20EC" w:rsidRDefault="002D20EC"/>
    <w:sectPr w:rsidR="002D20E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3784"/>
    <w:rsid w:val="0007280D"/>
    <w:rsid w:val="002D20EC"/>
    <w:rsid w:val="004E496B"/>
    <w:rsid w:val="00573B69"/>
    <w:rsid w:val="00623784"/>
    <w:rsid w:val="00662049"/>
    <w:rsid w:val="00C02DC3"/>
    <w:rsid w:val="00C43592"/>
    <w:rsid w:val="00D978FA"/>
    <w:rsid w:val="00DE0056"/>
    <w:rsid w:val="00EF3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66C6C"/>
  <w15:chartTrackingRefBased/>
  <w15:docId w15:val="{376C943C-DA01-4286-8DB0-51C08BA0B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20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2049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662049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662049"/>
  </w:style>
  <w:style w:type="paragraph" w:styleId="Title">
    <w:name w:val="Title"/>
    <w:basedOn w:val="Normal"/>
    <w:next w:val="BodyText"/>
    <w:link w:val="TitleChar"/>
    <w:qFormat/>
    <w:rsid w:val="00662049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TitleChar">
    <w:name w:val="Title Char"/>
    <w:basedOn w:val="DefaultParagraphFont"/>
    <w:link w:val="Title"/>
    <w:rsid w:val="00662049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ing Jiang</dc:creator>
  <cp:keywords/>
  <dc:description/>
  <cp:lastModifiedBy>Keting Jiang</cp:lastModifiedBy>
  <cp:revision>9</cp:revision>
  <dcterms:created xsi:type="dcterms:W3CDTF">2020-05-08T02:07:00Z</dcterms:created>
  <dcterms:modified xsi:type="dcterms:W3CDTF">2020-05-08T03:13:00Z</dcterms:modified>
</cp:coreProperties>
</file>